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utoencoder (encode-decode): An autoencoder reconstructs sliding windows; large reconstruction errors indicate anomalies. This example uses a feed-forward encoder-decoder. Training minimizes reconstruction loss; detection thresholds use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This Rmd demonstrates anomaly detection via a basic feed-forward autoencoder (</w:t>
      </w:r>
      <w:r>
        <w:rPr>
          <w:rStyle w:val="VerbatimChar"/>
        </w:rPr>
        <w:t xml:space="preserve">han_autoencoder(..., autoenc_ed, ...)</w:t>
      </w:r>
      <w:r>
        <w:t xml:space="preserve">). The model reconstructs the input window; high reconstruction error indicates anomalies. Steps: load packages/data, visualize, define the autoencoder (layers/epochs), fit, detect, evaluate, and plot series and residual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e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autoencoder-based detector (autoenc_ed)</w:t>
      </w:r>
      <w:r>
        <w:br/>
      </w:r>
      <w:r>
        <w:rPr>
          <w:rStyle w:val="CommentTok"/>
        </w:rPr>
        <w:t xml:space="preserve"># - first/second args: encoder/decoder sizes; num_epochs: training epochs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_autoencod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utoenc_ed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reconstruction error -&gt;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e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_autoenc_ed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</w:p>
    <w:p>
      <w:pPr>
        <w:pStyle w:val="Compact"/>
        <w:numPr>
          <w:ilvl w:val="0"/>
          <w:numId w:val="1001"/>
        </w:numPr>
      </w:pPr>
      <w:r>
        <w:t xml:space="preserve">Sakurada, M., Yairi, T. (2014). Anomaly Detection Using Autoencoders with Nonlinear Dimensionality Reduction. MLSDA 2014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5:51Z</dcterms:created>
  <dcterms:modified xsi:type="dcterms:W3CDTF">2025-10-29T17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